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07366959" w14:textId="47345456" w:rsidR="00D1468F" w:rsidRDefault="00D1468F" w:rsidP="00D1468F">
      <w:pPr>
        <w:pStyle w:val="NoSpacing"/>
        <w:jc w:val="center"/>
        <w:rPr>
          <w:rFonts w:ascii="Cambria" w:hAnsi="Cambria"/>
          <w:sz w:val="20"/>
        </w:rPr>
      </w:pPr>
      <w:proofErr w:type="spellStart"/>
      <w:r w:rsidRPr="00D1468F">
        <w:rPr>
          <w:rFonts w:ascii="Cambria" w:hAnsi="Cambria"/>
          <w:sz w:val="20"/>
        </w:rPr>
        <w:t>Gambheeram</w:t>
      </w:r>
      <w:proofErr w:type="spellEnd"/>
      <w:r w:rsidRPr="00D1468F">
        <w:rPr>
          <w:rFonts w:ascii="Cambria" w:hAnsi="Cambria"/>
          <w:sz w:val="20"/>
        </w:rPr>
        <w:t xml:space="preserve"> Village</w:t>
      </w:r>
      <w:r>
        <w:rPr>
          <w:rFonts w:ascii="Cambria" w:hAnsi="Cambria"/>
          <w:sz w:val="20"/>
        </w:rPr>
        <w:t xml:space="preserve">, </w:t>
      </w:r>
      <w:proofErr w:type="spellStart"/>
      <w:r w:rsidRPr="00D1468F">
        <w:rPr>
          <w:rFonts w:ascii="Cambria" w:hAnsi="Cambria"/>
          <w:sz w:val="20"/>
        </w:rPr>
        <w:t>Anandapuram</w:t>
      </w:r>
      <w:proofErr w:type="spellEnd"/>
      <w:r w:rsidRPr="00D1468F">
        <w:rPr>
          <w:rFonts w:ascii="Cambria" w:hAnsi="Cambria"/>
          <w:sz w:val="20"/>
        </w:rPr>
        <w:t xml:space="preserve"> Mandal, Visakhapatnam – 531 163 </w:t>
      </w:r>
    </w:p>
    <w:p w14:paraId="5E615D14" w14:textId="37D95E3C" w:rsidR="00864BE9" w:rsidRPr="005C5639" w:rsidRDefault="00FF3E91" w:rsidP="00D1468F">
      <w:pPr>
        <w:pStyle w:val="NoSpacing"/>
        <w:jc w:val="center"/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="00864BE9">
        <w:rPr>
          <w:rFonts w:ascii="Cambria" w:hAnsi="Cambria"/>
        </w:rPr>
        <w:t xml:space="preserve">e-mail: </w:t>
      </w:r>
      <w:bookmarkStart w:id="0" w:name="_Hlk158288904"/>
      <w:r w:rsidR="00552B35" w:rsidRPr="00552B35">
        <w:rPr>
          <w:rFonts w:ascii="Cambria" w:hAnsi="Cambria"/>
        </w:rPr>
        <w:t>postdoctoralprogram</w:t>
      </w:r>
      <w:r w:rsidR="00FF74A7">
        <w:rPr>
          <w:rFonts w:ascii="Cambria" w:hAnsi="Cambria"/>
        </w:rPr>
        <w:t>-</w:t>
      </w:r>
      <w:r w:rsidR="00552B35" w:rsidRPr="00552B35">
        <w:rPr>
          <w:rFonts w:ascii="Cambria" w:hAnsi="Cambria"/>
        </w:rPr>
        <w:t>office</w:t>
      </w:r>
      <w:r w:rsidR="00864BE9" w:rsidRPr="00552B35">
        <w:rPr>
          <w:rFonts w:ascii="Cambria" w:hAnsi="Cambria"/>
        </w:rPr>
        <w:t>@iimv.ac.in</w:t>
      </w:r>
      <w:bookmarkEnd w:id="0"/>
    </w:p>
    <w:p w14:paraId="51DE42D6" w14:textId="77777777" w:rsidR="00236B33" w:rsidRDefault="00236B33" w:rsidP="004D0F1D">
      <w:pPr>
        <w:jc w:val="center"/>
        <w:rPr>
          <w:rFonts w:ascii="Cambria" w:hAnsi="Cambria"/>
          <w:b/>
          <w:u w:val="single"/>
        </w:rPr>
      </w:pPr>
    </w:p>
    <w:p w14:paraId="698C702D" w14:textId="6DEDABA1" w:rsidR="00064450" w:rsidRPr="00064450" w:rsidRDefault="00064450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8339BD">
        <w:trPr>
          <w:trHeight w:val="2194"/>
        </w:trPr>
        <w:tc>
          <w:tcPr>
            <w:tcW w:w="10353" w:type="dxa"/>
          </w:tcPr>
          <w:p w14:paraId="179AE888" w14:textId="0FCEE67E" w:rsidR="00A06B38" w:rsidRDefault="00A1603F" w:rsidP="00236B33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1082DEF2">
                      <wp:simplePos x="0" y="0"/>
                      <wp:positionH relativeFrom="column">
                        <wp:posOffset>4958715</wp:posOffset>
                      </wp:positionH>
                      <wp:positionV relativeFrom="paragraph">
                        <wp:posOffset>74295</wp:posOffset>
                      </wp:positionV>
                      <wp:extent cx="1457960" cy="1800225"/>
                      <wp:effectExtent l="0" t="0" r="2794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7960" cy="1800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72C260" w14:textId="77777777" w:rsidR="006F636D" w:rsidRDefault="006F636D" w:rsidP="00864BE9">
                                  <w:pPr>
                                    <w:jc w:val="center"/>
                                  </w:pPr>
                                </w:p>
                                <w:p w14:paraId="24F888C1" w14:textId="77777777" w:rsidR="006F636D" w:rsidRDefault="006F636D" w:rsidP="00864BE9">
                                  <w:pPr>
                                    <w:jc w:val="center"/>
                                  </w:pPr>
                                </w:p>
                                <w:p w14:paraId="047C0ECF" w14:textId="3C97C1F4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90.45pt;margin-top:5.85pt;width:114.8pt;height:14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">
                      <v:textbox>
                        <w:txbxContent>
                          <w:p w14:paraId="3B72C260" w14:textId="77777777" w:rsidR="006F636D" w:rsidRDefault="006F636D" w:rsidP="00864BE9">
                            <w:pPr>
                              <w:jc w:val="center"/>
                            </w:pPr>
                          </w:p>
                          <w:p w14:paraId="24F888C1" w14:textId="77777777" w:rsidR="006F636D" w:rsidRDefault="006F636D" w:rsidP="00864BE9">
                            <w:pPr>
                              <w:jc w:val="center"/>
                            </w:pPr>
                          </w:p>
                          <w:p w14:paraId="047C0ECF" w14:textId="3C97C1F4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 xml:space="preserve">for the </w:t>
            </w:r>
            <w:r w:rsidR="00236B33" w:rsidRPr="00236B33">
              <w:rPr>
                <w:rFonts w:ascii="Cambria" w:hAnsi="Cambria"/>
              </w:rPr>
              <w:t>Post-Doctoral Fellowship Program</w:t>
            </w:r>
          </w:p>
          <w:p w14:paraId="6B6FB2AB" w14:textId="3E4ED634" w:rsidR="00162BE6" w:rsidRDefault="00162BE6" w:rsidP="00D1468F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13BCB4BB" w14:textId="77777777" w:rsidR="006F636D" w:rsidRDefault="006F636D" w:rsidP="006F636D">
            <w:pPr>
              <w:pStyle w:val="ListParagraph"/>
              <w:tabs>
                <w:tab w:val="left" w:pos="2130"/>
                <w:tab w:val="center" w:pos="4400"/>
              </w:tabs>
              <w:spacing w:line="259" w:lineRule="auto"/>
              <w:ind w:left="306"/>
              <w:rPr>
                <w:rFonts w:ascii="Cambria" w:hAnsi="Cambria"/>
              </w:rPr>
            </w:pPr>
          </w:p>
          <w:tbl>
            <w:tblPr>
              <w:tblStyle w:val="TableGrid"/>
              <w:tblW w:w="0" w:type="auto"/>
              <w:tblInd w:w="30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266"/>
              <w:gridCol w:w="3969"/>
            </w:tblGrid>
            <w:tr w:rsidR="006F636D" w14:paraId="63A8E106" w14:textId="77777777" w:rsidTr="006F636D">
              <w:trPr>
                <w:trHeight w:val="379"/>
              </w:trPr>
              <w:tc>
                <w:tcPr>
                  <w:tcW w:w="3266" w:type="dxa"/>
                </w:tcPr>
                <w:p w14:paraId="6173B988" w14:textId="00623C65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Cambria" w:hAnsi="Cambria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Decision Sciences</w:t>
                  </w:r>
                  <w:r>
                    <w:rPr>
                      <w:rFonts w:ascii="Cambria" w:hAnsi="Cambria"/>
                    </w:rPr>
                    <w:t xml:space="preserve">                      </w:t>
                  </w:r>
                </w:p>
              </w:tc>
              <w:tc>
                <w:tcPr>
                  <w:tcW w:w="3969" w:type="dxa"/>
                </w:tcPr>
                <w:p w14:paraId="2FA18CF2" w14:textId="135EEE9D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Cambria" w:hAnsi="Cambria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-574128734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Economics &amp; Social Sciences</w:t>
                  </w:r>
                  <w:r w:rsidR="006F636D">
                    <w:rPr>
                      <w:rFonts w:ascii="Cambria" w:hAnsi="Cambria"/>
                    </w:rPr>
                    <w:t xml:space="preserve"> </w:t>
                  </w:r>
                </w:p>
              </w:tc>
            </w:tr>
            <w:tr w:rsidR="006F636D" w14:paraId="714C8174" w14:textId="77777777" w:rsidTr="006F636D">
              <w:tc>
                <w:tcPr>
                  <w:tcW w:w="3266" w:type="dxa"/>
                </w:tcPr>
                <w:p w14:paraId="60CD9D76" w14:textId="53B38FCF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Cambria" w:hAnsi="Cambria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Entrepreneurship</w:t>
                  </w:r>
                  <w:r>
                    <w:rPr>
                      <w:rFonts w:ascii="Cambria" w:hAnsi="Cambria"/>
                    </w:rPr>
                    <w:t xml:space="preserve">                </w:t>
                  </w:r>
                </w:p>
              </w:tc>
              <w:tc>
                <w:tcPr>
                  <w:tcW w:w="3969" w:type="dxa"/>
                </w:tcPr>
                <w:p w14:paraId="74D7083C" w14:textId="77777777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Cambria" w:hAnsi="Cambria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1578014593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Finance &amp; Accounting</w:t>
                  </w:r>
                </w:p>
                <w:p w14:paraId="4B1EA27D" w14:textId="77777777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326" w:hanging="567"/>
                    <w:rPr>
                      <w:rFonts w:ascii="Cambria" w:hAnsi="Cambria"/>
                    </w:rPr>
                  </w:pPr>
                </w:p>
              </w:tc>
            </w:tr>
            <w:tr w:rsidR="006F636D" w14:paraId="6DEC6401" w14:textId="77777777" w:rsidTr="006F636D">
              <w:tc>
                <w:tcPr>
                  <w:tcW w:w="3266" w:type="dxa"/>
                </w:tcPr>
                <w:p w14:paraId="7F61C554" w14:textId="2AA0DCFB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Information Systems</w:t>
                  </w:r>
                  <w:r>
                    <w:rPr>
                      <w:rFonts w:ascii="Cambria" w:hAnsi="Cambria"/>
                    </w:rPr>
                    <w:t xml:space="preserve">          </w:t>
                  </w:r>
                </w:p>
              </w:tc>
              <w:tc>
                <w:tcPr>
                  <w:tcW w:w="3969" w:type="dxa"/>
                </w:tcPr>
                <w:p w14:paraId="64DC2E62" w14:textId="6FAA4EAC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-1265922768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Management Communication</w:t>
                  </w:r>
                </w:p>
              </w:tc>
            </w:tr>
            <w:tr w:rsidR="006F636D" w14:paraId="010BF963" w14:textId="77777777" w:rsidTr="006F636D">
              <w:tc>
                <w:tcPr>
                  <w:tcW w:w="3266" w:type="dxa"/>
                </w:tcPr>
                <w:p w14:paraId="66FC9BB9" w14:textId="784A56CE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Marketing Management</w:t>
                  </w:r>
                  <w:r>
                    <w:rPr>
                      <w:rFonts w:ascii="Cambria" w:hAnsi="Cambria"/>
                    </w:rPr>
                    <w:t xml:space="preserve">          </w:t>
                  </w:r>
                </w:p>
              </w:tc>
              <w:tc>
                <w:tcPr>
                  <w:tcW w:w="3969" w:type="dxa"/>
                </w:tcPr>
                <w:p w14:paraId="03EEF3CF" w14:textId="160FC992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-1885779900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Organizational Behaviour &amp; Human Resource Management</w:t>
                  </w:r>
                </w:p>
              </w:tc>
            </w:tr>
            <w:tr w:rsidR="006F636D" w14:paraId="0FF41789" w14:textId="77777777" w:rsidTr="006F636D">
              <w:trPr>
                <w:trHeight w:val="647"/>
              </w:trPr>
              <w:tc>
                <w:tcPr>
                  <w:tcW w:w="3266" w:type="dxa"/>
                </w:tcPr>
                <w:p w14:paraId="483C5893" w14:textId="56F123EE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 xml:space="preserve">Production &amp; Operations Management </w:t>
                  </w:r>
                </w:p>
              </w:tc>
              <w:tc>
                <w:tcPr>
                  <w:tcW w:w="3969" w:type="dxa"/>
                </w:tcPr>
                <w:p w14:paraId="4E1ED592" w14:textId="1BC91788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528141990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Public Policy</w:t>
                  </w:r>
                </w:p>
              </w:tc>
            </w:tr>
            <w:tr w:rsidR="006F636D" w14:paraId="01CB35E1" w14:textId="77777777" w:rsidTr="006F636D">
              <w:trPr>
                <w:trHeight w:val="377"/>
              </w:trPr>
              <w:tc>
                <w:tcPr>
                  <w:tcW w:w="3266" w:type="dxa"/>
                </w:tcPr>
                <w:p w14:paraId="02FF80A5" w14:textId="7BFC4E7A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Strategic Management</w:t>
                  </w:r>
                </w:p>
              </w:tc>
              <w:tc>
                <w:tcPr>
                  <w:tcW w:w="3969" w:type="dxa"/>
                </w:tcPr>
                <w:p w14:paraId="1EF6EC12" w14:textId="77777777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326" w:hanging="567"/>
                    <w:rPr>
                      <w:rFonts w:ascii="MS Gothic" w:eastAsia="MS Gothic" w:hAnsi="MS Gothic"/>
                    </w:rPr>
                  </w:pPr>
                </w:p>
              </w:tc>
            </w:tr>
          </w:tbl>
          <w:p w14:paraId="5B89251F" w14:textId="77777777" w:rsidR="00D1468F" w:rsidRDefault="00D1468F" w:rsidP="00D1468F">
            <w:pPr>
              <w:pStyle w:val="ListParagraph"/>
              <w:tabs>
                <w:tab w:val="left" w:pos="2130"/>
                <w:tab w:val="center" w:pos="4400"/>
              </w:tabs>
              <w:spacing w:line="259" w:lineRule="auto"/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53F5C243" w14:textId="66181991" w:rsidR="00762ECC" w:rsidRDefault="00762ECC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nly Indian </w:t>
            </w:r>
            <w:r w:rsidR="00E0305E">
              <w:rPr>
                <w:rFonts w:ascii="Cambria" w:hAnsi="Cambria"/>
              </w:rPr>
              <w:t>n</w:t>
            </w:r>
            <w:r>
              <w:rPr>
                <w:rFonts w:ascii="Cambria" w:hAnsi="Cambria"/>
              </w:rPr>
              <w:t xml:space="preserve">ationals </w:t>
            </w:r>
            <w:r w:rsidR="00E0305E">
              <w:rPr>
                <w:rFonts w:ascii="Cambria" w:hAnsi="Cambria"/>
              </w:rPr>
              <w:t>should</w:t>
            </w:r>
            <w:r>
              <w:rPr>
                <w:rFonts w:ascii="Cambria" w:hAnsi="Cambria"/>
              </w:rPr>
              <w:t xml:space="preserve"> apply.</w:t>
            </w:r>
          </w:p>
          <w:p w14:paraId="7E0B8A47" w14:textId="77777777" w:rsidR="00762ECC" w:rsidRDefault="00762ECC" w:rsidP="00762ECC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6147F7A3" w:rsidR="00642029" w:rsidRPr="00F539A9" w:rsidRDefault="00354E8D" w:rsidP="00F539A9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6E7C05E7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</w:t>
            </w:r>
            <w:r w:rsidR="00243690">
              <w:rPr>
                <w:rFonts w:ascii="Cambria" w:hAnsi="Cambria"/>
              </w:rPr>
              <w:t>sought later,</w:t>
            </w:r>
            <w:r w:rsidR="00FD1437">
              <w:rPr>
                <w:rFonts w:ascii="Cambria" w:hAnsi="Cambria"/>
              </w:rPr>
              <w:t xml:space="preserve"> 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  <w:tr w:rsidR="00864BE9" w:rsidRPr="006D0753" w14:paraId="4346537C" w14:textId="77777777" w:rsidTr="008339BD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8339BD">
        <w:tc>
          <w:tcPr>
            <w:tcW w:w="10348" w:type="dxa"/>
          </w:tcPr>
          <w:p w14:paraId="7BFD9056" w14:textId="58B4897D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6F636D">
              <w:rPr>
                <w:rFonts w:ascii="Cambria" w:hAnsi="Cambria"/>
                <w:b/>
              </w:rPr>
              <w:t>I</w:t>
            </w:r>
            <w:r w:rsidR="005265F5">
              <w:rPr>
                <w:rFonts w:ascii="Cambria" w:hAnsi="Cambria"/>
                <w:b/>
              </w:rPr>
              <w:t xml:space="preserve">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8339BD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8339BD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D11030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8339BD">
        <w:tc>
          <w:tcPr>
            <w:tcW w:w="10348" w:type="dxa"/>
          </w:tcPr>
          <w:p w14:paraId="4D63C5F8" w14:textId="77777777" w:rsidR="006F636D" w:rsidRDefault="006F636D" w:rsidP="00563D31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5A997ED0" w14:textId="210B6664" w:rsidR="00275F04" w:rsidRDefault="00864BE9" w:rsidP="00563D31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</w:tc>
      </w:tr>
      <w:tr w:rsidR="00864BE9" w:rsidRPr="006D0753" w14:paraId="07B56CA2" w14:textId="77777777" w:rsidTr="008339BD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09AC3286" w:rsidR="00E52649" w:rsidRDefault="00000000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p w14:paraId="4C502123" w14:textId="77777777" w:rsidR="00F539A9" w:rsidRPr="00375E0E" w:rsidRDefault="00F539A9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76"/>
        <w:gridCol w:w="2095"/>
        <w:gridCol w:w="1129"/>
        <w:gridCol w:w="1301"/>
        <w:gridCol w:w="999"/>
        <w:gridCol w:w="935"/>
        <w:gridCol w:w="971"/>
        <w:gridCol w:w="999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3316581B" w14:textId="54EA055E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ademic Title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5E38FEF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octoral level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6C62FA0B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B03145A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20935721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1552C04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1A4B1827" w14:textId="77777777" w:rsidR="00BB70C4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</w:p>
          <w:p w14:paraId="69A5011F" w14:textId="268CEF8B" w:rsidR="002009F6" w:rsidRPr="00E5548E" w:rsidRDefault="00BB70C4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aster’s)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1CB00C7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0A9696D3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40C824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4202AD5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A290096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6C6FAAC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41D9B4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60C8692C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22F533D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BFEA15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5662F2B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0CDAC0E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677FAF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45764897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6346CAF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4E72AC40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5F1039D9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FD40C33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3E6B6DDA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3D404515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E137460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74C0238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2DEAC2F9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09FA5638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62BE7CCE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047EC0B4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335547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236B33">
        <w:rPr>
          <w:rFonts w:ascii="Cambria" w:hAnsi="Cambria" w:cstheme="minorHAnsi"/>
        </w:rPr>
        <w:t>joining</w:t>
      </w:r>
      <w:r w:rsidR="00A10111">
        <w:rPr>
          <w:rFonts w:ascii="Cambria" w:hAnsi="Cambria" w:cstheme="minorHAnsi"/>
        </w:rPr>
        <w:t>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313D9621" w14:textId="0236B37B" w:rsidR="00D17198" w:rsidRPr="004269FB" w:rsidRDefault="00A731C1" w:rsidP="00A731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>
        <w:rPr>
          <w:rFonts w:ascii="Cambria" w:hAnsi="Cambria" w:cstheme="minorHAnsi"/>
        </w:rPr>
        <w:t>I</w:t>
      </w:r>
      <w:r w:rsidRPr="00A731C1">
        <w:rPr>
          <w:rFonts w:ascii="Cambria" w:hAnsi="Cambria" w:cstheme="minorHAnsi"/>
        </w:rPr>
        <w:t>f CGPA, percentage equivalence should be quoted, as per the respective degree-granting institution norms</w:t>
      </w:r>
      <w:r>
        <w:rPr>
          <w:rFonts w:ascii="Cambria" w:hAnsi="Cambria" w:cstheme="minorHAnsi"/>
        </w:rPr>
        <w:t>.</w:t>
      </w:r>
    </w:p>
    <w:p w14:paraId="1BAED1AF" w14:textId="77777777" w:rsidR="004269FB" w:rsidRPr="004269FB" w:rsidRDefault="004269FB" w:rsidP="004269FB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4269FB" w14:paraId="0B77BE4B" w14:textId="77777777" w:rsidTr="008B7E11">
        <w:tc>
          <w:tcPr>
            <w:tcW w:w="10348" w:type="dxa"/>
            <w:shd w:val="clear" w:color="auto" w:fill="AEAAAA" w:themeFill="background2" w:themeFillShade="BF"/>
          </w:tcPr>
          <w:p w14:paraId="6432C9E2" w14:textId="77777777" w:rsidR="004269FB" w:rsidRPr="00E94582" w:rsidRDefault="004269FB" w:rsidP="008B7E11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4269FB" w14:paraId="1DF59070" w14:textId="77777777" w:rsidTr="008B7E11">
        <w:tc>
          <w:tcPr>
            <w:tcW w:w="10348" w:type="dxa"/>
          </w:tcPr>
          <w:p w14:paraId="0BCBF8E6" w14:textId="77777777" w:rsidR="004269FB" w:rsidRDefault="004269FB" w:rsidP="008B7E11"/>
          <w:p w14:paraId="2B184521" w14:textId="77777777" w:rsidR="004269FB" w:rsidRDefault="004269FB" w:rsidP="008B7E11"/>
          <w:p w14:paraId="5D20D7F5" w14:textId="77777777" w:rsidR="004269FB" w:rsidRDefault="004269FB" w:rsidP="008B7E11"/>
          <w:p w14:paraId="7C460700" w14:textId="77777777" w:rsidR="004269FB" w:rsidRDefault="004269FB" w:rsidP="008B7E11"/>
          <w:p w14:paraId="5009AB18" w14:textId="77777777" w:rsidR="004269FB" w:rsidRDefault="004269FB" w:rsidP="008B7E11"/>
        </w:tc>
      </w:tr>
    </w:tbl>
    <w:p w14:paraId="3E01C015" w14:textId="77777777" w:rsidR="004269FB" w:rsidRPr="004269FB" w:rsidRDefault="004269FB" w:rsidP="004269FB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p w14:paraId="19EF324A" w14:textId="77777777" w:rsidR="004269FB" w:rsidRPr="00A731C1" w:rsidRDefault="004269FB" w:rsidP="004269FB">
      <w:pPr>
        <w:autoSpaceDE w:val="0"/>
        <w:autoSpaceDN w:val="0"/>
        <w:adjustRightInd w:val="0"/>
        <w:spacing w:after="0" w:line="240" w:lineRule="auto"/>
      </w:pPr>
    </w:p>
    <w:p w14:paraId="0473E087" w14:textId="77777777" w:rsidR="00A731C1" w:rsidRDefault="00A731C1" w:rsidP="00A731C1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6872ACA4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  <w:r w:rsidR="00BB70C4">
              <w:rPr>
                <w:rFonts w:ascii="Cambria" w:hAnsi="Cambria"/>
              </w:rPr>
              <w:t xml:space="preserve">, Pay-level and </w:t>
            </w:r>
            <w:r w:rsidR="00231F4B">
              <w:rPr>
                <w:rFonts w:ascii="Cambria" w:hAnsi="Cambria"/>
              </w:rPr>
              <w:t>AGP-</w:t>
            </w:r>
            <w:r w:rsidR="00BB70C4">
              <w:rPr>
                <w:rFonts w:ascii="Cambria" w:hAnsi="Cambria"/>
              </w:rPr>
              <w:t>Academic Grade Pay (if applicable)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2C377564" w14:textId="77777777" w:rsidR="00E40AF1" w:rsidRDefault="00E40AF1" w:rsidP="00EE17AC">
            <w:pPr>
              <w:rPr>
                <w:rFonts w:ascii="Cambria" w:hAnsi="Cambria"/>
              </w:rPr>
            </w:pPr>
          </w:p>
          <w:p w14:paraId="073C5CB0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28C6E7CB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173DD0CD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5D21EDFB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7CBC78E7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95E5545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0207BBE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04E0928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7CE52314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6C2F5B20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5E542918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2A8918D0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26CA33E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6F276E81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2FBB8C7B" w14:textId="77777777" w:rsidR="008339BD" w:rsidRDefault="008339BD" w:rsidP="0091670B">
      <w:pPr>
        <w:spacing w:after="0" w:line="240" w:lineRule="auto"/>
        <w:rPr>
          <w:rFonts w:ascii="Cambria" w:hAnsi="Cambria"/>
        </w:rPr>
      </w:pPr>
    </w:p>
    <w:p w14:paraId="62DC0638" w14:textId="251EF577" w:rsidR="0091670B" w:rsidRDefault="0091670B" w:rsidP="0091670B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otes:</w:t>
      </w:r>
    </w:p>
    <w:p w14:paraId="2DE78A88" w14:textId="77777777" w:rsidR="0091670B" w:rsidRPr="00D372E9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Only full-time experience should be mentioned. Experience should not overlap.</w:t>
      </w:r>
    </w:p>
    <w:p w14:paraId="26BA445F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Only post-PhD experience details should be given. </w:t>
      </w:r>
    </w:p>
    <w:p w14:paraId="52DDB67E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“Self-employment” shall not be counted as experience.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276"/>
        <w:gridCol w:w="992"/>
        <w:gridCol w:w="2126"/>
        <w:gridCol w:w="709"/>
        <w:gridCol w:w="1276"/>
        <w:gridCol w:w="1843"/>
        <w:gridCol w:w="1134"/>
      </w:tblGrid>
      <w:tr w:rsidR="003562C1" w:rsidRPr="00E5548E" w14:paraId="19A240ED" w14:textId="77777777" w:rsidTr="00C3336D">
        <w:tc>
          <w:tcPr>
            <w:tcW w:w="10065" w:type="dxa"/>
            <w:gridSpan w:val="8"/>
            <w:shd w:val="clear" w:color="auto" w:fill="BFBFBF" w:themeFill="background1" w:themeFillShade="BF"/>
          </w:tcPr>
          <w:p w14:paraId="7ED70330" w14:textId="498FBCC3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 xml:space="preserve">5. COURSES TAUGHT (IN THE PAST </w:t>
            </w:r>
            <w:r w:rsidR="00F539A9">
              <w:rPr>
                <w:rFonts w:ascii="Cambria" w:hAnsi="Cambria"/>
                <w:b/>
              </w:rPr>
              <w:t xml:space="preserve">THREE </w:t>
            </w:r>
            <w:r w:rsidRPr="00E5548E">
              <w:rPr>
                <w:rFonts w:ascii="Cambria" w:hAnsi="Cambria"/>
                <w:b/>
              </w:rPr>
              <w:t>YEARS)</w:t>
            </w:r>
          </w:p>
        </w:tc>
      </w:tr>
      <w:tr w:rsidR="00C3336D" w:rsidRPr="00E5548E" w14:paraId="004E14A4" w14:textId="77777777" w:rsidTr="00C3336D">
        <w:tc>
          <w:tcPr>
            <w:tcW w:w="709" w:type="dxa"/>
          </w:tcPr>
          <w:p w14:paraId="00A17A93" w14:textId="77777777" w:rsidR="00C3336D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276" w:type="dxa"/>
          </w:tcPr>
          <w:p w14:paraId="5A9081E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2" w:type="dxa"/>
          </w:tcPr>
          <w:p w14:paraId="74D4FD0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709" w:type="dxa"/>
          </w:tcPr>
          <w:p w14:paraId="63F81ACD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1276" w:type="dxa"/>
          </w:tcPr>
          <w:p w14:paraId="402915D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2691F1C4" w:rsidR="00C3336D" w:rsidRDefault="00C3336D" w:rsidP="00C3336D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</w:t>
            </w:r>
            <w:r>
              <w:rPr>
                <w:rFonts w:ascii="Cambria" w:hAnsi="Cambria"/>
              </w:rPr>
              <w:t>s</w:t>
            </w:r>
          </w:p>
          <w:p w14:paraId="20DA39EB" w14:textId="11C99974" w:rsidR="00C3336D" w:rsidRPr="00E5548E" w:rsidRDefault="00C3336D" w:rsidP="00C3336D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or the Course</w:t>
            </w:r>
          </w:p>
          <w:p w14:paraId="1244CA1B" w14:textId="54BD97A2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611DB9B9" w14:textId="4D868099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ontact Hours of Teaching in the Course</w:t>
            </w:r>
          </w:p>
        </w:tc>
        <w:tc>
          <w:tcPr>
            <w:tcW w:w="1134" w:type="dxa"/>
          </w:tcPr>
          <w:p w14:paraId="740A209C" w14:textId="6F92784B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C3336D" w:rsidRPr="00E5548E" w14:paraId="29934D0B" w14:textId="77777777" w:rsidTr="00C3336D">
        <w:trPr>
          <w:trHeight w:val="529"/>
        </w:trPr>
        <w:tc>
          <w:tcPr>
            <w:tcW w:w="709" w:type="dxa"/>
          </w:tcPr>
          <w:p w14:paraId="4E7A7639" w14:textId="254CCBCA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428AC70" w14:textId="77777777" w:rsidR="00C3336D" w:rsidRDefault="00C3336D" w:rsidP="005B761F">
            <w:pPr>
              <w:rPr>
                <w:rFonts w:ascii="Cambria" w:hAnsi="Cambria"/>
              </w:rPr>
            </w:pPr>
          </w:p>
          <w:p w14:paraId="72674896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027845AE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6B044BB0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65E2568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3E6D6930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0D7EF92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BC9683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41669EF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1057EB9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6EAD1BDF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3271728F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76882503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1D656172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4B164DB6" w14:textId="77777777" w:rsidR="008339BD" w:rsidRPr="00E5548E" w:rsidRDefault="008339BD" w:rsidP="005B761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1B021A6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3B38018E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EA077E7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0945E043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D24D886" w14:textId="0647BDB8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53CFEB1" w14:textId="54CF4061" w:rsidR="00906DD9" w:rsidRDefault="003562C1" w:rsidP="00F539A9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3A90EF73" w14:textId="77777777" w:rsidR="004269FB" w:rsidRDefault="004269FB" w:rsidP="00F539A9">
      <w:pPr>
        <w:ind w:left="-567"/>
        <w:rPr>
          <w:rFonts w:ascii="Cambria" w:hAnsi="Cambria"/>
        </w:rPr>
      </w:pPr>
    </w:p>
    <w:p w14:paraId="386652F8" w14:textId="77777777" w:rsidR="004269FB" w:rsidRDefault="004269FB" w:rsidP="00F539A9">
      <w:pPr>
        <w:ind w:left="-567"/>
        <w:rPr>
          <w:rFonts w:ascii="Cambria" w:hAnsi="Cambria"/>
        </w:rPr>
      </w:pPr>
    </w:p>
    <w:p w14:paraId="68F06408" w14:textId="77777777" w:rsidR="004269FB" w:rsidRDefault="004269FB" w:rsidP="00F539A9">
      <w:pPr>
        <w:ind w:left="-567"/>
        <w:rPr>
          <w:rFonts w:ascii="Cambria" w:hAnsi="Cambria"/>
        </w:rPr>
      </w:pPr>
    </w:p>
    <w:p w14:paraId="00114BE4" w14:textId="77777777" w:rsidR="004269FB" w:rsidRDefault="004269FB" w:rsidP="00F539A9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6AAA9EC" w:rsidR="00864BE9" w:rsidRDefault="00236B33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6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</w:t>
            </w:r>
            <w:r w:rsidR="00F539A9">
              <w:rPr>
                <w:rFonts w:ascii="Cambria" w:hAnsi="Cambria"/>
                <w:b/>
              </w:rPr>
              <w:t>THREE</w:t>
            </w:r>
            <w:r w:rsidR="000252CD">
              <w:rPr>
                <w:rFonts w:ascii="Cambria" w:hAnsi="Cambria"/>
                <w:b/>
              </w:rPr>
              <w:t xml:space="preserve"> YEARS </w:t>
            </w:r>
            <w:r w:rsidR="00F539A9">
              <w:rPr>
                <w:rFonts w:ascii="Cambria" w:hAnsi="Cambria"/>
                <w:b/>
              </w:rPr>
              <w:t>(Post PhD only)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BF69AF0" w14:textId="77777777" w:rsidR="003E11C0" w:rsidRDefault="003E11C0" w:rsidP="00EE17AC">
            <w:pPr>
              <w:rPr>
                <w:rFonts w:ascii="Cambria" w:hAnsi="Cambria"/>
              </w:rPr>
            </w:pPr>
          </w:p>
          <w:p w14:paraId="0B36AF33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455BA87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A4B668D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08C917E8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224AB12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06282526" w14:textId="77777777" w:rsidR="003E11C0" w:rsidRDefault="003E11C0" w:rsidP="00EE17AC">
            <w:pPr>
              <w:rPr>
                <w:rFonts w:ascii="Cambria" w:hAnsi="Cambria"/>
              </w:rPr>
            </w:pPr>
          </w:p>
          <w:p w14:paraId="403E3275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0A973DAC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937510F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0A8869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7ABB5602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37FFDDFF" w:rsidR="009C5278" w:rsidRDefault="00236B33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9C5278">
              <w:rPr>
                <w:rFonts w:ascii="Cambria" w:hAnsi="Cambria"/>
                <w:b/>
              </w:rPr>
              <w:t xml:space="preserve">. CASE STUDIES </w:t>
            </w:r>
            <w:r w:rsidR="00E9061A">
              <w:rPr>
                <w:rFonts w:ascii="Cambria" w:hAnsi="Cambria"/>
                <w:b/>
              </w:rPr>
              <w:t>AUTHORED</w:t>
            </w:r>
            <w:r w:rsidR="009C5278">
              <w:rPr>
                <w:rFonts w:ascii="Cambria" w:hAnsi="Cambria"/>
                <w:b/>
              </w:rPr>
              <w:t xml:space="preserve"> IN THE PAST </w:t>
            </w:r>
            <w:r w:rsidR="00F539A9">
              <w:rPr>
                <w:rFonts w:ascii="Cambria" w:hAnsi="Cambria"/>
                <w:b/>
              </w:rPr>
              <w:t xml:space="preserve">THREE </w:t>
            </w:r>
            <w:r w:rsidR="009C5278">
              <w:rPr>
                <w:rFonts w:ascii="Cambria" w:hAnsi="Cambria"/>
                <w:b/>
              </w:rPr>
              <w:t xml:space="preserve">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1E751B55" w14:textId="77777777" w:rsidR="0058361B" w:rsidRDefault="0058361B" w:rsidP="009C5278">
            <w:pPr>
              <w:rPr>
                <w:rFonts w:ascii="Cambria" w:hAnsi="Cambria"/>
              </w:rPr>
            </w:pPr>
          </w:p>
          <w:p w14:paraId="50558481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3DAB59CD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4921353E" w14:textId="77777777" w:rsidR="008339BD" w:rsidRDefault="008339BD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3278D22" w14:textId="77777777" w:rsidR="0058361B" w:rsidRDefault="0058361B" w:rsidP="009C5278">
            <w:pPr>
              <w:rPr>
                <w:rFonts w:ascii="Cambria" w:hAnsi="Cambria"/>
              </w:rPr>
            </w:pPr>
          </w:p>
          <w:p w14:paraId="3B4141C0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55A5A61A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08D9F176" w14:textId="77777777" w:rsidR="008339BD" w:rsidRDefault="008339BD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4269FB" w14:paraId="0F400720" w14:textId="77777777" w:rsidTr="00B54AD3">
        <w:tc>
          <w:tcPr>
            <w:tcW w:w="818" w:type="dxa"/>
          </w:tcPr>
          <w:p w14:paraId="193C29AC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1AD8E00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4F8AF8D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F523932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4177152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0263155C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E37113C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119D0817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4C03F1" w14:textId="77777777" w:rsidR="004269FB" w:rsidRDefault="004269FB" w:rsidP="009C5278">
            <w:pPr>
              <w:rPr>
                <w:rFonts w:ascii="Cambria" w:hAnsi="Cambria"/>
              </w:rPr>
            </w:pPr>
          </w:p>
        </w:tc>
      </w:tr>
    </w:tbl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08FFB51A" w:rsidR="00864BE9" w:rsidRDefault="00236B33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8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6CACF76D" w14:textId="77777777" w:rsidR="00367108" w:rsidRDefault="00367108" w:rsidP="00EE17AC">
            <w:pPr>
              <w:rPr>
                <w:rFonts w:ascii="Cambria" w:hAnsi="Cambria"/>
              </w:rPr>
            </w:pPr>
          </w:p>
          <w:p w14:paraId="065D6EE3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1A3F0C67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BF292D2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F22B8CA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25175E55" w14:textId="77777777" w:rsidR="00367108" w:rsidRDefault="00367108" w:rsidP="00EE17AC">
            <w:pPr>
              <w:rPr>
                <w:rFonts w:ascii="Cambria" w:hAnsi="Cambria"/>
              </w:rPr>
            </w:pPr>
          </w:p>
          <w:p w14:paraId="771B3A4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F20CB6A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75F98104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4BDD6E18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48855006" w14:textId="77777777" w:rsidR="00F539A9" w:rsidRDefault="00F539A9" w:rsidP="00864BE9">
      <w:pPr>
        <w:rPr>
          <w:rFonts w:ascii="Cambria" w:hAnsi="Cambria"/>
        </w:rPr>
      </w:pPr>
    </w:p>
    <w:p w14:paraId="6AD99D60" w14:textId="77777777" w:rsidR="004269FB" w:rsidRDefault="004269FB" w:rsidP="00864BE9">
      <w:pPr>
        <w:rPr>
          <w:rFonts w:ascii="Cambria" w:hAnsi="Cambria"/>
        </w:rPr>
      </w:pPr>
    </w:p>
    <w:p w14:paraId="3385E384" w14:textId="77777777" w:rsidR="004269FB" w:rsidRDefault="004269FB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730"/>
        <w:gridCol w:w="1814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3C101537" w:rsidR="009C5278" w:rsidRDefault="00236B33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9</w:t>
            </w:r>
            <w:r w:rsidR="009C5278">
              <w:rPr>
                <w:rFonts w:ascii="Cambria" w:hAnsi="Cambria"/>
                <w:b/>
              </w:rPr>
              <w:t>. PAPERS PRESENTED IN CONFERENCES / SEMINARS / COLLOQUIA (IN THE PAST FIVE YEARS)</w:t>
            </w:r>
          </w:p>
        </w:tc>
      </w:tr>
      <w:tr w:rsidR="00367108" w14:paraId="2346EF3E" w14:textId="77777777" w:rsidTr="004269FB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730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814" w:type="dxa"/>
          </w:tcPr>
          <w:p w14:paraId="1BCC28D7" w14:textId="77777777" w:rsidR="00367108" w:rsidRDefault="00367108" w:rsidP="004269FB">
            <w:pPr>
              <w:ind w:right="-135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4269FB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76D5DE99" w14:textId="77777777" w:rsidR="00367108" w:rsidRDefault="00367108" w:rsidP="009C5278">
            <w:pPr>
              <w:rPr>
                <w:rFonts w:ascii="Cambria" w:hAnsi="Cambria"/>
              </w:rPr>
            </w:pPr>
          </w:p>
          <w:p w14:paraId="1F011152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7C10425C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1D40C0DB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730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14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4269FB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3AF9442" w14:textId="77777777" w:rsidR="00367108" w:rsidRDefault="00367108" w:rsidP="009C5278">
            <w:pPr>
              <w:rPr>
                <w:rFonts w:ascii="Cambria" w:hAnsi="Cambria"/>
              </w:rPr>
            </w:pPr>
          </w:p>
          <w:p w14:paraId="50ADC25A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B4347C3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54D1EEBD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730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14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354483CA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</w:t>
            </w:r>
            <w:r w:rsidR="00F539A9">
              <w:rPr>
                <w:rFonts w:ascii="Cambria" w:hAnsi="Cambria"/>
                <w:b/>
              </w:rPr>
              <w:t>0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41057CC" w14:textId="77777777" w:rsidR="009B6EB6" w:rsidRDefault="009B6EB6" w:rsidP="00EE17AC">
            <w:pPr>
              <w:rPr>
                <w:rFonts w:ascii="Cambria" w:hAnsi="Cambria"/>
              </w:rPr>
            </w:pPr>
          </w:p>
          <w:p w14:paraId="121FB589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0874C9E3" w14:textId="77777777" w:rsidR="004269FB" w:rsidRDefault="004269FB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491AC0EF" w14:textId="77777777" w:rsidR="00FE6F26" w:rsidRDefault="00FE6F26" w:rsidP="00EE17AC">
            <w:pPr>
              <w:rPr>
                <w:rFonts w:ascii="Cambria" w:hAnsi="Cambria"/>
              </w:rPr>
            </w:pPr>
          </w:p>
          <w:p w14:paraId="29EE4489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3A2B7D14" w14:textId="77777777" w:rsidR="004269FB" w:rsidRDefault="004269FB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03AA36D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539A9">
        <w:rPr>
          <w:rFonts w:ascii="Cambria" w:hAnsi="Cambria"/>
          <w:b/>
        </w:rPr>
        <w:t>1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4269FB">
      <w:pPr>
        <w:spacing w:after="0" w:line="240" w:lineRule="auto"/>
        <w:ind w:left="84" w:hanging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(</w:t>
      </w:r>
      <w:proofErr w:type="spellStart"/>
      <w:r>
        <w:rPr>
          <w:rFonts w:ascii="Cambria" w:hAnsi="Cambria"/>
          <w:b/>
        </w:rPr>
        <w:t>i</w:t>
      </w:r>
      <w:proofErr w:type="spellEnd"/>
      <w:r>
        <w:rPr>
          <w:rFonts w:ascii="Cambria" w:hAnsi="Cambria"/>
          <w:b/>
        </w:rPr>
        <w:t xml:space="preserve">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4269FB">
      <w:pPr>
        <w:spacing w:after="0" w:line="240" w:lineRule="auto"/>
        <w:ind w:left="84" w:hanging="84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4269FB">
      <w:pPr>
        <w:spacing w:after="0" w:line="240" w:lineRule="auto"/>
        <w:ind w:left="84" w:hanging="84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4269FB">
      <w:pPr>
        <w:spacing w:after="0" w:line="240" w:lineRule="auto"/>
        <w:ind w:left="84" w:hanging="84"/>
        <w:jc w:val="both"/>
        <w:rPr>
          <w:rFonts w:ascii="Cambria" w:hAnsi="Cambria"/>
          <w:b/>
        </w:rPr>
      </w:pPr>
    </w:p>
    <w:p w14:paraId="0FE76B23" w14:textId="1603D17B" w:rsidR="00A07270" w:rsidRDefault="00A07270" w:rsidP="004269FB">
      <w:pPr>
        <w:spacing w:after="0" w:line="240" w:lineRule="auto"/>
        <w:ind w:left="84" w:hanging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7A6B4B09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5A8CC740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4AD7944E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705416C2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15BB87BA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1</w:t>
      </w:r>
      <w:r w:rsidR="00F539A9">
        <w:rPr>
          <w:rFonts w:ascii="Cambria" w:hAnsi="Cambria"/>
          <w:b/>
        </w:rPr>
        <w:t>2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 w:rsidRPr="00D8589A">
        <w:rPr>
          <w:rFonts w:ascii="Cambria" w:hAnsi="Cambria"/>
          <w:b/>
          <w:u w:val="single"/>
        </w:rPr>
        <w:t xml:space="preserve">At least </w:t>
      </w:r>
      <w:r w:rsidR="00F539A9">
        <w:rPr>
          <w:rFonts w:ascii="Cambria" w:hAnsi="Cambria"/>
          <w:b/>
          <w:u w:val="single"/>
        </w:rPr>
        <w:t>one</w:t>
      </w:r>
      <w:r w:rsidR="00377699" w:rsidRPr="00D8589A">
        <w:rPr>
          <w:rFonts w:ascii="Cambria" w:hAnsi="Cambria"/>
          <w:b/>
          <w:u w:val="single"/>
        </w:rPr>
        <w:t xml:space="preserve"> out of the </w:t>
      </w:r>
      <w:r w:rsidR="00F539A9">
        <w:rPr>
          <w:rFonts w:ascii="Cambria" w:hAnsi="Cambria"/>
          <w:b/>
          <w:u w:val="single"/>
        </w:rPr>
        <w:t>two</w:t>
      </w:r>
      <w:r w:rsidR="00377699" w:rsidRPr="00D8589A">
        <w:rPr>
          <w:rFonts w:ascii="Cambria" w:hAnsi="Cambria"/>
          <w:b/>
          <w:u w:val="single"/>
        </w:rPr>
        <w:t xml:space="preserve"> References </w:t>
      </w:r>
      <w:r w:rsidR="00D91A7D" w:rsidRPr="00D8589A">
        <w:rPr>
          <w:rFonts w:ascii="Cambria" w:hAnsi="Cambria"/>
          <w:b/>
          <w:u w:val="single"/>
        </w:rPr>
        <w:t>MUST</w:t>
      </w:r>
      <w:r w:rsidR="00377699" w:rsidRPr="00D8589A">
        <w:rPr>
          <w:rFonts w:ascii="Cambria" w:hAnsi="Cambria"/>
          <w:b/>
          <w:u w:val="single"/>
        </w:rPr>
        <w:t xml:space="preserve"> be from academic institutions</w:t>
      </w:r>
      <w:r w:rsidR="00377699">
        <w:rPr>
          <w:rFonts w:ascii="Cambria" w:hAnsi="Cambria"/>
          <w:b/>
        </w:rPr>
        <w:t xml:space="preserve">. </w:t>
      </w:r>
    </w:p>
    <w:p w14:paraId="2120ED85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4636A2AA" w14:textId="558DDF2E" w:rsidR="00A12812" w:rsidRDefault="00A12812" w:rsidP="004269FB">
      <w:pPr>
        <w:pStyle w:val="ListParagraph"/>
        <w:numPr>
          <w:ilvl w:val="0"/>
          <w:numId w:val="3"/>
        </w:numPr>
        <w:spacing w:after="0" w:line="240" w:lineRule="auto"/>
        <w:ind w:left="567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00E46B4E" w14:textId="77777777" w:rsidR="004269FB" w:rsidRDefault="004269FB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1CC64009" w14:textId="77777777" w:rsidR="004269FB" w:rsidRDefault="004269FB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390B29B4" w14:textId="77777777" w:rsidR="00A12812" w:rsidRDefault="00A12812" w:rsidP="004269FB">
      <w:pPr>
        <w:pStyle w:val="ListParagraph"/>
        <w:numPr>
          <w:ilvl w:val="0"/>
          <w:numId w:val="3"/>
        </w:numPr>
        <w:spacing w:after="0" w:line="240" w:lineRule="auto"/>
        <w:ind w:left="567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E83C68E" w14:textId="77777777" w:rsidR="004269FB" w:rsidRDefault="004269FB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02595F8A" w14:textId="77777777" w:rsidR="006152B4" w:rsidRDefault="006152B4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449F5D1F" w14:textId="7C935A61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539A9">
        <w:rPr>
          <w:rFonts w:ascii="Cambria" w:hAnsi="Cambria"/>
          <w:b/>
        </w:rPr>
        <w:t>3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F539A9">
        <w:rPr>
          <w:rFonts w:ascii="Cambria" w:hAnsi="Cambria"/>
          <w:b/>
        </w:rPr>
        <w:t>20</w:t>
      </w:r>
      <w:r w:rsidR="006428DC">
        <w:rPr>
          <w:rFonts w:ascii="Cambria" w:hAnsi="Cambria"/>
          <w:b/>
        </w:rPr>
        <w:t>00 words)</w:t>
      </w:r>
      <w:r w:rsidR="007A7BF7">
        <w:rPr>
          <w:rFonts w:ascii="Cambria" w:hAnsi="Cambria"/>
          <w:b/>
        </w:rPr>
        <w:t>:</w:t>
      </w:r>
      <w:r w:rsidR="004269FB">
        <w:rPr>
          <w:rFonts w:ascii="Cambria" w:hAnsi="Cambria"/>
          <w:b/>
        </w:rPr>
        <w:t xml:space="preserve"> </w:t>
      </w:r>
    </w:p>
    <w:p w14:paraId="277E525F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68A37442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362021F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FF12CBD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ABF705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310605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4BF7D76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5569DB77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20CF784C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7674862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2B33A46" w14:textId="2887A8E6" w:rsidR="00592B6B" w:rsidRDefault="00F539A9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4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5109CC76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F9C8FD5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22A10CDF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45E46912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5EC25226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28831DF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671A85DC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F1CB35F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F220E34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3E0A9C52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AD44960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3B2958F8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78DE34CC" w:rsidR="00864BE9" w:rsidRPr="00570236" w:rsidRDefault="00F539A9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5</w:t>
      </w:r>
      <w:r w:rsidR="00592B6B"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15735E49" w14:textId="77777777" w:rsidR="006152B4" w:rsidRDefault="006152B4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050493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CF50F" w14:textId="77777777" w:rsidR="00050493" w:rsidRDefault="00050493" w:rsidP="00864BE9">
      <w:pPr>
        <w:spacing w:after="0" w:line="240" w:lineRule="auto"/>
      </w:pPr>
      <w:r>
        <w:separator/>
      </w:r>
    </w:p>
  </w:endnote>
  <w:endnote w:type="continuationSeparator" w:id="0">
    <w:p w14:paraId="12305B98" w14:textId="77777777" w:rsidR="00050493" w:rsidRDefault="00050493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Content>
      <w:sdt>
        <w:sdtPr>
          <w:id w:val="-896049112"/>
          <w:docPartObj>
            <w:docPartGallery w:val="Page Numbers (Top of Page)"/>
            <w:docPartUnique/>
          </w:docPartObj>
        </w:sdtPr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81785" w14:textId="77777777" w:rsidR="00050493" w:rsidRDefault="00050493" w:rsidP="00864BE9">
      <w:pPr>
        <w:spacing w:after="0" w:line="240" w:lineRule="auto"/>
      </w:pPr>
      <w:r>
        <w:separator/>
      </w:r>
    </w:p>
  </w:footnote>
  <w:footnote w:type="continuationSeparator" w:id="0">
    <w:p w14:paraId="37313FA6" w14:textId="77777777" w:rsidR="00050493" w:rsidRDefault="00050493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98546F0"/>
    <w:multiLevelType w:val="hybridMultilevel"/>
    <w:tmpl w:val="EAB015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4038870">
    <w:abstractNumId w:val="2"/>
  </w:num>
  <w:num w:numId="2" w16cid:durableId="1710446842">
    <w:abstractNumId w:val="1"/>
  </w:num>
  <w:num w:numId="3" w16cid:durableId="1264071739">
    <w:abstractNumId w:val="3"/>
  </w:num>
  <w:num w:numId="4" w16cid:durableId="1558784664">
    <w:abstractNumId w:val="6"/>
  </w:num>
  <w:num w:numId="5" w16cid:durableId="1867253606">
    <w:abstractNumId w:val="0"/>
  </w:num>
  <w:num w:numId="6" w16cid:durableId="407654171">
    <w:abstractNumId w:val="4"/>
  </w:num>
  <w:num w:numId="7" w16cid:durableId="555435061">
    <w:abstractNumId w:val="5"/>
  </w:num>
  <w:num w:numId="8" w16cid:durableId="13902289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50493"/>
    <w:rsid w:val="00054679"/>
    <w:rsid w:val="0006345B"/>
    <w:rsid w:val="00064450"/>
    <w:rsid w:val="000753E5"/>
    <w:rsid w:val="000B543C"/>
    <w:rsid w:val="000C38A1"/>
    <w:rsid w:val="000C755B"/>
    <w:rsid w:val="000F608F"/>
    <w:rsid w:val="000F6224"/>
    <w:rsid w:val="001104AD"/>
    <w:rsid w:val="00114CA4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7FE6"/>
    <w:rsid w:val="001B1F5F"/>
    <w:rsid w:val="001C0A4C"/>
    <w:rsid w:val="001C7FF5"/>
    <w:rsid w:val="001D4C2D"/>
    <w:rsid w:val="001E2A75"/>
    <w:rsid w:val="001F7FAE"/>
    <w:rsid w:val="002009F6"/>
    <w:rsid w:val="00201E87"/>
    <w:rsid w:val="00203115"/>
    <w:rsid w:val="00210B31"/>
    <w:rsid w:val="00216295"/>
    <w:rsid w:val="00227560"/>
    <w:rsid w:val="00231F4B"/>
    <w:rsid w:val="00236B33"/>
    <w:rsid w:val="00243690"/>
    <w:rsid w:val="002449DD"/>
    <w:rsid w:val="00261822"/>
    <w:rsid w:val="002619DA"/>
    <w:rsid w:val="00266317"/>
    <w:rsid w:val="00275F04"/>
    <w:rsid w:val="0029301F"/>
    <w:rsid w:val="00295E44"/>
    <w:rsid w:val="002B10A0"/>
    <w:rsid w:val="002B2592"/>
    <w:rsid w:val="002D3907"/>
    <w:rsid w:val="002E36F5"/>
    <w:rsid w:val="002E6852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A3F24"/>
    <w:rsid w:val="003A4116"/>
    <w:rsid w:val="003B0F6C"/>
    <w:rsid w:val="003B5E93"/>
    <w:rsid w:val="003D72C2"/>
    <w:rsid w:val="003D7883"/>
    <w:rsid w:val="003E0647"/>
    <w:rsid w:val="003E11C0"/>
    <w:rsid w:val="003E1CE3"/>
    <w:rsid w:val="0041261B"/>
    <w:rsid w:val="00415000"/>
    <w:rsid w:val="004269FB"/>
    <w:rsid w:val="004703AA"/>
    <w:rsid w:val="004724BF"/>
    <w:rsid w:val="00476BA6"/>
    <w:rsid w:val="004811C6"/>
    <w:rsid w:val="00484FD5"/>
    <w:rsid w:val="004917B8"/>
    <w:rsid w:val="0049598A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52B35"/>
    <w:rsid w:val="00563D31"/>
    <w:rsid w:val="00570236"/>
    <w:rsid w:val="0058361B"/>
    <w:rsid w:val="005905FB"/>
    <w:rsid w:val="00592B6B"/>
    <w:rsid w:val="005978E8"/>
    <w:rsid w:val="005B49F3"/>
    <w:rsid w:val="005C549E"/>
    <w:rsid w:val="005C7986"/>
    <w:rsid w:val="005E01D4"/>
    <w:rsid w:val="005F02D0"/>
    <w:rsid w:val="005F2AFA"/>
    <w:rsid w:val="005F69FF"/>
    <w:rsid w:val="006144D9"/>
    <w:rsid w:val="006152B4"/>
    <w:rsid w:val="006170AD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6049A"/>
    <w:rsid w:val="00674DB7"/>
    <w:rsid w:val="0069325D"/>
    <w:rsid w:val="006960B4"/>
    <w:rsid w:val="006C0F5D"/>
    <w:rsid w:val="006E223F"/>
    <w:rsid w:val="006E5B2B"/>
    <w:rsid w:val="006F636D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2ECC"/>
    <w:rsid w:val="0076633A"/>
    <w:rsid w:val="00777878"/>
    <w:rsid w:val="0078256E"/>
    <w:rsid w:val="00790C8C"/>
    <w:rsid w:val="00793C8C"/>
    <w:rsid w:val="007A0F0B"/>
    <w:rsid w:val="007A2953"/>
    <w:rsid w:val="007A375B"/>
    <w:rsid w:val="007A7BF7"/>
    <w:rsid w:val="007B5497"/>
    <w:rsid w:val="007C3D5A"/>
    <w:rsid w:val="007E06CF"/>
    <w:rsid w:val="007E5235"/>
    <w:rsid w:val="007F47E1"/>
    <w:rsid w:val="0081161A"/>
    <w:rsid w:val="0081290A"/>
    <w:rsid w:val="0082499E"/>
    <w:rsid w:val="00826F7A"/>
    <w:rsid w:val="008339BD"/>
    <w:rsid w:val="00841D45"/>
    <w:rsid w:val="008429B3"/>
    <w:rsid w:val="00857784"/>
    <w:rsid w:val="00864BE9"/>
    <w:rsid w:val="0087057E"/>
    <w:rsid w:val="00871E8E"/>
    <w:rsid w:val="00897D71"/>
    <w:rsid w:val="008B2030"/>
    <w:rsid w:val="008E6667"/>
    <w:rsid w:val="008F7ED1"/>
    <w:rsid w:val="009029BF"/>
    <w:rsid w:val="00906DD9"/>
    <w:rsid w:val="0091670B"/>
    <w:rsid w:val="00920EE7"/>
    <w:rsid w:val="0092670A"/>
    <w:rsid w:val="00953971"/>
    <w:rsid w:val="00970B35"/>
    <w:rsid w:val="00971CE6"/>
    <w:rsid w:val="009826D9"/>
    <w:rsid w:val="009917C5"/>
    <w:rsid w:val="009A12B6"/>
    <w:rsid w:val="009A4099"/>
    <w:rsid w:val="009B161C"/>
    <w:rsid w:val="009B24D1"/>
    <w:rsid w:val="009B6EB6"/>
    <w:rsid w:val="009C5278"/>
    <w:rsid w:val="009C6A3F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731C1"/>
    <w:rsid w:val="00A840F0"/>
    <w:rsid w:val="00AA1A75"/>
    <w:rsid w:val="00AA75F1"/>
    <w:rsid w:val="00AC0DDD"/>
    <w:rsid w:val="00AD5CC7"/>
    <w:rsid w:val="00AE15BC"/>
    <w:rsid w:val="00AF41C3"/>
    <w:rsid w:val="00AF6EF3"/>
    <w:rsid w:val="00B044FA"/>
    <w:rsid w:val="00B229AB"/>
    <w:rsid w:val="00B3231E"/>
    <w:rsid w:val="00B36ED4"/>
    <w:rsid w:val="00B54AD3"/>
    <w:rsid w:val="00B57B1F"/>
    <w:rsid w:val="00B57C55"/>
    <w:rsid w:val="00B738AB"/>
    <w:rsid w:val="00B73B4E"/>
    <w:rsid w:val="00B81EC2"/>
    <w:rsid w:val="00B83A11"/>
    <w:rsid w:val="00B90F8B"/>
    <w:rsid w:val="00BA70C8"/>
    <w:rsid w:val="00BA7232"/>
    <w:rsid w:val="00BB0A32"/>
    <w:rsid w:val="00BB70C4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6676"/>
    <w:rsid w:val="00C07980"/>
    <w:rsid w:val="00C11187"/>
    <w:rsid w:val="00C169DA"/>
    <w:rsid w:val="00C17770"/>
    <w:rsid w:val="00C3336D"/>
    <w:rsid w:val="00C96947"/>
    <w:rsid w:val="00CA5C4D"/>
    <w:rsid w:val="00CC44C5"/>
    <w:rsid w:val="00CE1036"/>
    <w:rsid w:val="00CF5E9D"/>
    <w:rsid w:val="00D1468F"/>
    <w:rsid w:val="00D17198"/>
    <w:rsid w:val="00D242EE"/>
    <w:rsid w:val="00D246D2"/>
    <w:rsid w:val="00D34BC5"/>
    <w:rsid w:val="00D36BAC"/>
    <w:rsid w:val="00D40016"/>
    <w:rsid w:val="00D60FDC"/>
    <w:rsid w:val="00D64989"/>
    <w:rsid w:val="00D7245B"/>
    <w:rsid w:val="00D81A26"/>
    <w:rsid w:val="00D8589A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05E"/>
    <w:rsid w:val="00E031C2"/>
    <w:rsid w:val="00E253A4"/>
    <w:rsid w:val="00E318D9"/>
    <w:rsid w:val="00E377BE"/>
    <w:rsid w:val="00E40AF1"/>
    <w:rsid w:val="00E51B6B"/>
    <w:rsid w:val="00E52649"/>
    <w:rsid w:val="00E719AF"/>
    <w:rsid w:val="00E71DBE"/>
    <w:rsid w:val="00E721CA"/>
    <w:rsid w:val="00E842B7"/>
    <w:rsid w:val="00E9061A"/>
    <w:rsid w:val="00E94582"/>
    <w:rsid w:val="00E95206"/>
    <w:rsid w:val="00EA2F5C"/>
    <w:rsid w:val="00EA409E"/>
    <w:rsid w:val="00EB089A"/>
    <w:rsid w:val="00EC75B5"/>
    <w:rsid w:val="00EE17AC"/>
    <w:rsid w:val="00EE2CF6"/>
    <w:rsid w:val="00EE2FA9"/>
    <w:rsid w:val="00F014F7"/>
    <w:rsid w:val="00F016CA"/>
    <w:rsid w:val="00F12408"/>
    <w:rsid w:val="00F12F84"/>
    <w:rsid w:val="00F176B1"/>
    <w:rsid w:val="00F202E7"/>
    <w:rsid w:val="00F26914"/>
    <w:rsid w:val="00F306BB"/>
    <w:rsid w:val="00F45F4B"/>
    <w:rsid w:val="00F472E7"/>
    <w:rsid w:val="00F539A9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  <w:rsid w:val="00FF74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70A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36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6B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6B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B3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81A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A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Rongala Lakshmi Prasanna</cp:lastModifiedBy>
  <cp:revision>9</cp:revision>
  <cp:lastPrinted>2024-02-08T05:19:00Z</cp:lastPrinted>
  <dcterms:created xsi:type="dcterms:W3CDTF">2024-02-07T22:08:00Z</dcterms:created>
  <dcterms:modified xsi:type="dcterms:W3CDTF">2024-02-08T07:23:00Z</dcterms:modified>
</cp:coreProperties>
</file>